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2F25DC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12578011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69936759" w14:textId="56F09F4B" w:rsidR="002F381F" w:rsidRPr="00D10B63" w:rsidRDefault="002F381F" w:rsidP="002F381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US"/>
        </w:rPr>
      </w:pPr>
      <w:r w:rsidRPr="00D10B63">
        <w:rPr>
          <w:sz w:val="24"/>
          <w:lang w:val="en-US"/>
        </w:rPr>
        <w:t xml:space="preserve">Annex </w:t>
      </w:r>
      <w:r>
        <w:rPr>
          <w:sz w:val="24"/>
          <w:lang w:val="en-US"/>
        </w:rPr>
        <w:t>7</w:t>
      </w:r>
      <w:r>
        <w:rPr>
          <w:sz w:val="24"/>
          <w:lang w:val="en-US"/>
        </w:rPr>
        <w:t>a</w:t>
      </w:r>
      <w:bookmarkStart w:id="0" w:name="_GoBack"/>
      <w:bookmarkEnd w:id="0"/>
      <w:r w:rsidRPr="00D10B63">
        <w:rPr>
          <w:sz w:val="24"/>
          <w:lang w:val="en-US"/>
        </w:rPr>
        <w:t xml:space="preserve"> to the Ordinance of the Rector No. 164/2020 of 30 September 2020</w:t>
      </w:r>
    </w:p>
    <w:p w14:paraId="33CDD412" w14:textId="7A4D9133" w:rsidR="00CE0AA1" w:rsidRPr="00D564DF" w:rsidRDefault="00CE0AA1" w:rsidP="00CE0AA1"/>
    <w:p w14:paraId="0CC8497E" w14:textId="7AB812E7" w:rsidR="00CE0AA1" w:rsidRPr="00D564DF" w:rsidRDefault="00CE0AA1" w:rsidP="00CE0AA1"/>
    <w:p w14:paraId="6F7C7756" w14:textId="77777777" w:rsidR="00CE0AA1" w:rsidRPr="005A4ED7" w:rsidRDefault="00CE0AA1" w:rsidP="005F6FE0">
      <w:pPr>
        <w:jc w:val="center"/>
        <w:rPr>
          <w:b/>
          <w:sz w:val="24"/>
          <w:szCs w:val="24"/>
          <w:lang w:val="en-GB"/>
        </w:rPr>
      </w:pPr>
      <w:r w:rsidRPr="005A4ED7">
        <w:rPr>
          <w:b/>
          <w:sz w:val="24"/>
          <w:szCs w:val="24"/>
          <w:lang w:val="en-GB"/>
        </w:rPr>
        <w:t>DECLARATION</w:t>
      </w:r>
    </w:p>
    <w:p w14:paraId="2CE4EC08" w14:textId="77777777" w:rsidR="00CE0AA1" w:rsidRPr="005A4ED7" w:rsidRDefault="00CE0AA1" w:rsidP="005F6FE0">
      <w:pPr>
        <w:jc w:val="both"/>
        <w:rPr>
          <w:sz w:val="24"/>
          <w:szCs w:val="24"/>
          <w:lang w:val="en-GB"/>
        </w:rPr>
      </w:pPr>
    </w:p>
    <w:p w14:paraId="14FB0B1E" w14:textId="05AF3084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Regarding arrival at the Wrocław University of Economics and Business in the period from ……………… to ………………</w:t>
      </w:r>
    </w:p>
    <w:p w14:paraId="56A6EB5E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</w:p>
    <w:p w14:paraId="7DE62E86" w14:textId="653FAB99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, the undersigned,</w:t>
      </w:r>
    </w:p>
    <w:p w14:paraId="0293C677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Name and Surname ……………………………………</w:t>
      </w:r>
    </w:p>
    <w:p w14:paraId="7A317967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Country …………………………………………………..</w:t>
      </w:r>
    </w:p>
    <w:p w14:paraId="570B4AC5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nstitution…………..……………………………………..</w:t>
      </w:r>
    </w:p>
    <w:p w14:paraId="0BB88075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</w:p>
    <w:p w14:paraId="67405D20" w14:textId="5CA0465F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hereby declare that:</w:t>
      </w:r>
    </w:p>
    <w:p w14:paraId="2B41949B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1) In the last 14 days I have had no symptoms such as fever, cough, shortness of breath, breathing problems or any other symptoms related to the suspicion of COVID-19 infection and I have had no conscious contact with an infected person;</w:t>
      </w:r>
    </w:p>
    <w:p w14:paraId="0DEEBB14" w14:textId="2B920A59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2) I am aware of the risks of the coronavirus epidemic and declare that I will not make any claims against the Wrocław University of Economics and Business resulting from the possible deterioration of my health (e.g. due to the COVID-19) nor apply for any compensation payment or provision of transport from Poland to my home country;</w:t>
      </w:r>
    </w:p>
    <w:p w14:paraId="1A8BADA8" w14:textId="1D0BE81E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3) I have read and undertake to respect the regulations and sanitary conditions, including prevention and combating of the virus causing COVID-19 in force in Poland, as well as the requirements and guidelines in this regard set by the Wrocław University of Economics and Business;</w:t>
      </w:r>
    </w:p>
    <w:p w14:paraId="7B91D321" w14:textId="35868BD5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4) In the case of possible symptoms of COVID-19 such as fever cough, shortness of breath, breathing problems and other symptoms related to the suspicion of COVID-19 infection, I undertake to immediately notify of this fact by phone or e-mail the receiving unit at the Wrocław University of Economics and Business and to immediately report to the nearest epidemiological and sanitary station.</w:t>
      </w:r>
    </w:p>
    <w:p w14:paraId="245D95AC" w14:textId="01F5BBCC" w:rsidR="00CE0AA1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 declare under the penalty of perjury according to the Article 233 § 1 of Law of the 6 June 1997 Poland’s Penal Code (Journal of Laws of the Republic of Poland of 2020, item 1444, as amended) that the data I have provided is true.</w:t>
      </w:r>
    </w:p>
    <w:p w14:paraId="4B3235A2" w14:textId="60406E5B" w:rsidR="005F6FE0" w:rsidRDefault="005F6FE0" w:rsidP="005F6FE0">
      <w:pPr>
        <w:jc w:val="both"/>
        <w:rPr>
          <w:sz w:val="24"/>
          <w:szCs w:val="24"/>
          <w:lang w:val="en-GB"/>
        </w:rPr>
      </w:pPr>
    </w:p>
    <w:p w14:paraId="22D6761F" w14:textId="187E4DAB" w:rsidR="005F6FE0" w:rsidRDefault="005F6FE0" w:rsidP="005F6FE0">
      <w:pPr>
        <w:jc w:val="both"/>
        <w:rPr>
          <w:sz w:val="24"/>
          <w:szCs w:val="24"/>
          <w:lang w:val="en-GB"/>
        </w:rPr>
      </w:pPr>
    </w:p>
    <w:p w14:paraId="40765AC2" w14:textId="77777777" w:rsidR="005F6FE0" w:rsidRPr="005F6FE0" w:rsidRDefault="005F6FE0" w:rsidP="005F6FE0">
      <w:pPr>
        <w:jc w:val="both"/>
        <w:rPr>
          <w:sz w:val="24"/>
          <w:szCs w:val="24"/>
          <w:lang w:val="en-GB"/>
        </w:rPr>
      </w:pPr>
    </w:p>
    <w:p w14:paraId="3543A48D" w14:textId="46E13829" w:rsidR="00CE0AA1" w:rsidRPr="005F6FE0" w:rsidRDefault="00CE0AA1" w:rsidP="005F6FE0">
      <w:pPr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……………</w:t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>…………………… …………………………………</w:t>
      </w:r>
    </w:p>
    <w:p w14:paraId="53A81071" w14:textId="50D3C302" w:rsidR="00CE0AA1" w:rsidRPr="005F6FE0" w:rsidRDefault="00CE0AA1" w:rsidP="005F6FE0">
      <w:pPr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 xml:space="preserve">(date) </w:t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5F6FE0">
        <w:rPr>
          <w:sz w:val="24"/>
          <w:szCs w:val="24"/>
          <w:lang w:val="en-GB"/>
        </w:rPr>
        <w:t xml:space="preserve">        </w:t>
      </w:r>
      <w:r w:rsidRPr="005F6FE0">
        <w:rPr>
          <w:sz w:val="24"/>
          <w:szCs w:val="24"/>
          <w:lang w:val="en-GB"/>
        </w:rPr>
        <w:t>(legible signature)</w:t>
      </w:r>
    </w:p>
    <w:sectPr w:rsidR="00CE0AA1" w:rsidRPr="005F6FE0" w:rsidSect="00EC5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336FA3C" w16cex:dateUtc="2020-09-27T12:49:45.211Z"/>
  <w16cex:commentExtensible w16cex:durableId="1146EF70" w16cex:dateUtc="2020-09-27T12:52:21.901Z"/>
  <w16cex:commentExtensible w16cex:durableId="398DE30C" w16cex:dateUtc="2020-09-27T12:59:15.21Z"/>
  <w16cex:commentExtensible w16cex:durableId="5F72C451" w16cex:dateUtc="2020-09-27T13:01:12.961Z"/>
  <w16cex:commentExtensible w16cex:durableId="20386469" w16cex:dateUtc="2020-09-27T13:01:45.692Z"/>
  <w16cex:commentExtensible w16cex:durableId="29DAB55B" w16cex:dateUtc="2020-09-27T13:04:15.333Z"/>
  <w16cex:commentExtensible w16cex:durableId="49EF7EC4" w16cex:dateUtc="2020-09-27T13:06:33.4Z"/>
  <w16cex:commentExtensible w16cex:durableId="7B62DAD6" w16cex:dateUtc="2020-09-27T13:17:09.979Z"/>
  <w16cex:commentExtensible w16cex:durableId="710FF37E" w16cex:dateUtc="2020-09-27T13:20:02.281Z"/>
  <w16cex:commentExtensible w16cex:durableId="250B6D48" w16cex:dateUtc="2020-09-27T15:31:15Z"/>
  <w16cex:commentExtensible w16cex:durableId="2E6C6A95" w16cex:dateUtc="2020-09-27T14:04:33.586Z"/>
  <w16cex:commentExtensible w16cex:durableId="31EF5F64" w16cex:dateUtc="2020-09-27T14:08:24.037Z"/>
  <w16cex:commentExtensible w16cex:durableId="7A5DAE76" w16cex:dateUtc="2020-09-27T14:11:43.012Z"/>
  <w16cex:commentExtensible w16cex:durableId="1BE4EA75" w16cex:dateUtc="2020-09-27T14:12:28.41Z"/>
  <w16cex:commentExtensible w16cex:durableId="31725AED" w16cex:dateUtc="2020-09-27T15:39:22Z"/>
  <w16cex:commentExtensible w16cex:durableId="550F4C89" w16cex:dateUtc="2020-09-27T16:52:45Z"/>
  <w16cex:commentExtensible w16cex:durableId="7CD2F9E9" w16cex:dateUtc="2020-09-27T16:57:21Z"/>
  <w16cex:commentExtensible w16cex:durableId="2E270F2E" w16cex:dateUtc="2020-09-28T05:46:26Z"/>
  <w16cex:commentExtensible w16cex:durableId="12B907EE" w16cex:dateUtc="2020-09-28T05:48:10Z"/>
  <w16cex:commentExtensible w16cex:durableId="53497497" w16cex:dateUtc="2020-09-28T05:48:45Z"/>
  <w16cex:commentExtensible w16cex:durableId="63A2CBC0" w16cex:dateUtc="2020-09-28T06:50:33Z"/>
  <w16cex:commentExtensible w16cex:durableId="33E6BBE7" w16cex:dateUtc="2020-09-28T06:59:3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BC879C9" w16cid:durableId="4336FA3C"/>
  <w16cid:commentId w16cid:paraId="3BB0FBB9" w16cid:durableId="1146EF70"/>
  <w16cid:commentId w16cid:paraId="18368386" w16cid:durableId="398DE30C"/>
  <w16cid:commentId w16cid:paraId="36FACE70" w16cid:durableId="5F72C451"/>
  <w16cid:commentId w16cid:paraId="0997E9DA" w16cid:durableId="20386469"/>
  <w16cid:commentId w16cid:paraId="32022D1D" w16cid:durableId="29DAB55B"/>
  <w16cid:commentId w16cid:paraId="55B40F3B" w16cid:durableId="49EF7EC4"/>
  <w16cid:commentId w16cid:paraId="12CD9427" w16cid:durableId="7B62DAD6"/>
  <w16cid:commentId w16cid:paraId="3B5FB389" w16cid:durableId="710FF37E"/>
  <w16cid:commentId w16cid:paraId="5A6BA27B" w16cid:durableId="2E6C6A95"/>
  <w16cid:commentId w16cid:paraId="0BA449DC" w16cid:durableId="31EF5F64"/>
  <w16cid:commentId w16cid:paraId="0F8409B4" w16cid:durableId="7A5DAE76"/>
  <w16cid:commentId w16cid:paraId="09AA262D" w16cid:durableId="1BE4EA75"/>
  <w16cid:commentId w16cid:paraId="093C461F" w16cid:durableId="250B6D48"/>
  <w16cid:commentId w16cid:paraId="7CE0FA61" w16cid:durableId="31725AED"/>
  <w16cid:commentId w16cid:paraId="69374946" w16cid:durableId="550F4C89"/>
  <w16cid:commentId w16cid:paraId="345CD803" w16cid:durableId="7CD2F9E9"/>
  <w16cid:commentId w16cid:paraId="6B5930C5" w16cid:durableId="2E270F2E"/>
  <w16cid:commentId w16cid:paraId="51627493" w16cid:durableId="12B907EE"/>
  <w16cid:commentId w16cid:paraId="17781BFA" w16cid:durableId="53497497"/>
  <w16cid:commentId w16cid:paraId="3AC124A1" w16cid:durableId="63A2CBC0"/>
  <w16cid:commentId w16cid:paraId="638F497D" w16cid:durableId="33E6BBE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1A17"/>
    <w:multiLevelType w:val="hybridMultilevel"/>
    <w:tmpl w:val="7F821B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9767A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62C1D"/>
    <w:multiLevelType w:val="hybridMultilevel"/>
    <w:tmpl w:val="1C880EDC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158B6"/>
    <w:multiLevelType w:val="hybridMultilevel"/>
    <w:tmpl w:val="2B6E639C"/>
    <w:lvl w:ilvl="0" w:tplc="472819AA">
      <w:start w:val="8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87F54"/>
    <w:multiLevelType w:val="hybridMultilevel"/>
    <w:tmpl w:val="63F07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625D6"/>
    <w:multiLevelType w:val="hybridMultilevel"/>
    <w:tmpl w:val="3B6617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A07BC"/>
    <w:multiLevelType w:val="hybridMultilevel"/>
    <w:tmpl w:val="0EB489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4332"/>
    <w:multiLevelType w:val="hybridMultilevel"/>
    <w:tmpl w:val="B2FE3C20"/>
    <w:lvl w:ilvl="0" w:tplc="F65A938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EF30D22"/>
    <w:multiLevelType w:val="hybridMultilevel"/>
    <w:tmpl w:val="79762CE6"/>
    <w:lvl w:ilvl="0" w:tplc="BC548B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6E9E8"/>
    <w:multiLevelType w:val="hybridMultilevel"/>
    <w:tmpl w:val="CF72C120"/>
    <w:lvl w:ilvl="0" w:tplc="7A300D7C">
      <w:numFmt w:val="decimal"/>
      <w:lvlText w:val="%1."/>
      <w:lvlJc w:val="left"/>
    </w:lvl>
    <w:lvl w:ilvl="1" w:tplc="D0A60240">
      <w:start w:val="1"/>
      <w:numFmt w:val="bullet"/>
      <w:lvlText w:val="§"/>
      <w:lvlJc w:val="left"/>
    </w:lvl>
    <w:lvl w:ilvl="2" w:tplc="C89A4F90">
      <w:numFmt w:val="decimal"/>
      <w:lvlText w:val=""/>
      <w:lvlJc w:val="left"/>
    </w:lvl>
    <w:lvl w:ilvl="3" w:tplc="C9D6B834">
      <w:numFmt w:val="decimal"/>
      <w:lvlText w:val=""/>
      <w:lvlJc w:val="left"/>
    </w:lvl>
    <w:lvl w:ilvl="4" w:tplc="302EC62C">
      <w:numFmt w:val="decimal"/>
      <w:lvlText w:val=""/>
      <w:lvlJc w:val="left"/>
    </w:lvl>
    <w:lvl w:ilvl="5" w:tplc="329840FC">
      <w:numFmt w:val="decimal"/>
      <w:lvlText w:val=""/>
      <w:lvlJc w:val="left"/>
    </w:lvl>
    <w:lvl w:ilvl="6" w:tplc="62E2FE06">
      <w:numFmt w:val="decimal"/>
      <w:lvlText w:val=""/>
      <w:lvlJc w:val="left"/>
    </w:lvl>
    <w:lvl w:ilvl="7" w:tplc="F32EF06E">
      <w:numFmt w:val="decimal"/>
      <w:lvlText w:val=""/>
      <w:lvlJc w:val="left"/>
    </w:lvl>
    <w:lvl w:ilvl="8" w:tplc="2E66501C">
      <w:numFmt w:val="decimal"/>
      <w:lvlText w:val=""/>
      <w:lvlJc w:val="left"/>
    </w:lvl>
  </w:abstractNum>
  <w:abstractNum w:abstractNumId="9" w15:restartNumberingAfterBreak="0">
    <w:nsid w:val="24051E6B"/>
    <w:multiLevelType w:val="hybridMultilevel"/>
    <w:tmpl w:val="B6EC2508"/>
    <w:lvl w:ilvl="0" w:tplc="D24EBB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4C2CF6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804FCE"/>
    <w:multiLevelType w:val="hybridMultilevel"/>
    <w:tmpl w:val="5400DE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6301F"/>
    <w:multiLevelType w:val="hybridMultilevel"/>
    <w:tmpl w:val="B1CC744A"/>
    <w:lvl w:ilvl="0" w:tplc="AB1AA932">
      <w:start w:val="1"/>
      <w:numFmt w:val="decimal"/>
      <w:lvlText w:val="%1."/>
      <w:lvlJc w:val="left"/>
      <w:pPr>
        <w:ind w:left="720" w:hanging="360"/>
      </w:pPr>
    </w:lvl>
    <w:lvl w:ilvl="1" w:tplc="91ACED48">
      <w:start w:val="1"/>
      <w:numFmt w:val="lowerLetter"/>
      <w:lvlText w:val="%2."/>
      <w:lvlJc w:val="left"/>
      <w:pPr>
        <w:ind w:left="1440" w:hanging="360"/>
      </w:pPr>
    </w:lvl>
    <w:lvl w:ilvl="2" w:tplc="ACF01F86">
      <w:start w:val="1"/>
      <w:numFmt w:val="lowerRoman"/>
      <w:lvlText w:val="%3."/>
      <w:lvlJc w:val="right"/>
      <w:pPr>
        <w:ind w:left="2160" w:hanging="180"/>
      </w:pPr>
    </w:lvl>
    <w:lvl w:ilvl="3" w:tplc="E156249A">
      <w:start w:val="1"/>
      <w:numFmt w:val="decimal"/>
      <w:lvlText w:val="%4."/>
      <w:lvlJc w:val="left"/>
      <w:pPr>
        <w:ind w:left="2880" w:hanging="360"/>
      </w:pPr>
    </w:lvl>
    <w:lvl w:ilvl="4" w:tplc="8124B3E8">
      <w:start w:val="1"/>
      <w:numFmt w:val="lowerLetter"/>
      <w:lvlText w:val="%5."/>
      <w:lvlJc w:val="left"/>
      <w:pPr>
        <w:ind w:left="3600" w:hanging="360"/>
      </w:pPr>
    </w:lvl>
    <w:lvl w:ilvl="5" w:tplc="4276F530">
      <w:start w:val="1"/>
      <w:numFmt w:val="lowerRoman"/>
      <w:lvlText w:val="%6."/>
      <w:lvlJc w:val="right"/>
      <w:pPr>
        <w:ind w:left="4320" w:hanging="180"/>
      </w:pPr>
    </w:lvl>
    <w:lvl w:ilvl="6" w:tplc="BAC6CCCE">
      <w:start w:val="1"/>
      <w:numFmt w:val="decimal"/>
      <w:lvlText w:val="%7."/>
      <w:lvlJc w:val="left"/>
      <w:pPr>
        <w:ind w:left="5040" w:hanging="360"/>
      </w:pPr>
    </w:lvl>
    <w:lvl w:ilvl="7" w:tplc="80ACCFC4">
      <w:start w:val="1"/>
      <w:numFmt w:val="lowerLetter"/>
      <w:lvlText w:val="%8."/>
      <w:lvlJc w:val="left"/>
      <w:pPr>
        <w:ind w:left="5760" w:hanging="360"/>
      </w:pPr>
    </w:lvl>
    <w:lvl w:ilvl="8" w:tplc="43B26CC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4DF"/>
    <w:multiLevelType w:val="hybridMultilevel"/>
    <w:tmpl w:val="76BED9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C508DA"/>
    <w:multiLevelType w:val="hybridMultilevel"/>
    <w:tmpl w:val="868895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0C6D63"/>
    <w:multiLevelType w:val="hybridMultilevel"/>
    <w:tmpl w:val="705A8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077C89"/>
    <w:multiLevelType w:val="hybridMultilevel"/>
    <w:tmpl w:val="4086B7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854A0"/>
    <w:multiLevelType w:val="hybridMultilevel"/>
    <w:tmpl w:val="74CAD964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715D0"/>
    <w:multiLevelType w:val="hybridMultilevel"/>
    <w:tmpl w:val="D97AA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C5FBA"/>
    <w:multiLevelType w:val="hybridMultilevel"/>
    <w:tmpl w:val="75FE110A"/>
    <w:lvl w:ilvl="0" w:tplc="3342E57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F9BC6ACC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8D1902"/>
    <w:multiLevelType w:val="hybridMultilevel"/>
    <w:tmpl w:val="14B22E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8505B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FE316D"/>
    <w:multiLevelType w:val="hybridMultilevel"/>
    <w:tmpl w:val="21062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151E6"/>
    <w:multiLevelType w:val="hybridMultilevel"/>
    <w:tmpl w:val="40D4966E"/>
    <w:lvl w:ilvl="0" w:tplc="FFFFFFFF">
      <w:start w:val="1"/>
      <w:numFmt w:val="decimal"/>
      <w:lvlText w:val="%1."/>
      <w:lvlJc w:val="left"/>
      <w:pPr>
        <w:ind w:left="369" w:hanging="360"/>
      </w:pPr>
    </w:lvl>
    <w:lvl w:ilvl="1" w:tplc="04150019">
      <w:start w:val="1"/>
      <w:numFmt w:val="lowerLetter"/>
      <w:lvlText w:val="%2."/>
      <w:lvlJc w:val="left"/>
      <w:pPr>
        <w:ind w:left="369" w:hanging="360"/>
      </w:pPr>
    </w:lvl>
    <w:lvl w:ilvl="2" w:tplc="0415001B">
      <w:start w:val="1"/>
      <w:numFmt w:val="lowerRoman"/>
      <w:lvlText w:val="%3."/>
      <w:lvlJc w:val="right"/>
      <w:pPr>
        <w:ind w:left="1089" w:hanging="180"/>
      </w:pPr>
    </w:lvl>
    <w:lvl w:ilvl="3" w:tplc="0415000F" w:tentative="1">
      <w:start w:val="1"/>
      <w:numFmt w:val="decimal"/>
      <w:lvlText w:val="%4."/>
      <w:lvlJc w:val="left"/>
      <w:pPr>
        <w:ind w:left="1809" w:hanging="360"/>
      </w:pPr>
    </w:lvl>
    <w:lvl w:ilvl="4" w:tplc="04150019" w:tentative="1">
      <w:start w:val="1"/>
      <w:numFmt w:val="lowerLetter"/>
      <w:lvlText w:val="%5."/>
      <w:lvlJc w:val="left"/>
      <w:pPr>
        <w:ind w:left="2529" w:hanging="360"/>
      </w:pPr>
    </w:lvl>
    <w:lvl w:ilvl="5" w:tplc="0415001B" w:tentative="1">
      <w:start w:val="1"/>
      <w:numFmt w:val="lowerRoman"/>
      <w:lvlText w:val="%6."/>
      <w:lvlJc w:val="right"/>
      <w:pPr>
        <w:ind w:left="3249" w:hanging="180"/>
      </w:pPr>
    </w:lvl>
    <w:lvl w:ilvl="6" w:tplc="0415000F" w:tentative="1">
      <w:start w:val="1"/>
      <w:numFmt w:val="decimal"/>
      <w:lvlText w:val="%7."/>
      <w:lvlJc w:val="left"/>
      <w:pPr>
        <w:ind w:left="3969" w:hanging="360"/>
      </w:pPr>
    </w:lvl>
    <w:lvl w:ilvl="7" w:tplc="04150019" w:tentative="1">
      <w:start w:val="1"/>
      <w:numFmt w:val="lowerLetter"/>
      <w:lvlText w:val="%8."/>
      <w:lvlJc w:val="left"/>
      <w:pPr>
        <w:ind w:left="4689" w:hanging="360"/>
      </w:pPr>
    </w:lvl>
    <w:lvl w:ilvl="8" w:tplc="0415001B" w:tentative="1">
      <w:start w:val="1"/>
      <w:numFmt w:val="lowerRoman"/>
      <w:lvlText w:val="%9."/>
      <w:lvlJc w:val="right"/>
      <w:pPr>
        <w:ind w:left="5409" w:hanging="180"/>
      </w:p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1"/>
  </w:num>
  <w:num w:numId="9">
    <w:abstractNumId w:val="7"/>
  </w:num>
  <w:num w:numId="10">
    <w:abstractNumId w:val="6"/>
  </w:num>
  <w:num w:numId="11">
    <w:abstractNumId w:val="3"/>
  </w:num>
  <w:num w:numId="12">
    <w:abstractNumId w:val="22"/>
  </w:num>
  <w:num w:numId="13">
    <w:abstractNumId w:val="4"/>
  </w:num>
  <w:num w:numId="14">
    <w:abstractNumId w:val="18"/>
  </w:num>
  <w:num w:numId="15">
    <w:abstractNumId w:val="19"/>
  </w:num>
  <w:num w:numId="16">
    <w:abstractNumId w:val="0"/>
  </w:num>
  <w:num w:numId="17">
    <w:abstractNumId w:val="23"/>
  </w:num>
  <w:num w:numId="18">
    <w:abstractNumId w:val="5"/>
  </w:num>
  <w:num w:numId="19">
    <w:abstractNumId w:val="9"/>
  </w:num>
  <w:num w:numId="20">
    <w:abstractNumId w:val="21"/>
  </w:num>
  <w:num w:numId="21">
    <w:abstractNumId w:val="14"/>
  </w:num>
  <w:num w:numId="22">
    <w:abstractNumId w:val="2"/>
  </w:num>
  <w:num w:numId="23">
    <w:abstractNumId w:val="10"/>
  </w:num>
  <w:num w:numId="2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jM3szQzMTKxtDRS0lEKTi0uzszPAymwrAUAmxcBFSwAAAA="/>
  </w:docVars>
  <w:rsids>
    <w:rsidRoot w:val="006F7B64"/>
    <w:rsid w:val="00003BEA"/>
    <w:rsid w:val="00023A03"/>
    <w:rsid w:val="000377CA"/>
    <w:rsid w:val="00047A70"/>
    <w:rsid w:val="00053DF9"/>
    <w:rsid w:val="00063FD1"/>
    <w:rsid w:val="000A436A"/>
    <w:rsid w:val="000B2CF8"/>
    <w:rsid w:val="000B40B1"/>
    <w:rsid w:val="000D2618"/>
    <w:rsid w:val="000E33C0"/>
    <w:rsid w:val="00115BC1"/>
    <w:rsid w:val="001202E2"/>
    <w:rsid w:val="0012663B"/>
    <w:rsid w:val="0013143C"/>
    <w:rsid w:val="00150401"/>
    <w:rsid w:val="0015271E"/>
    <w:rsid w:val="00195DCD"/>
    <w:rsid w:val="00197712"/>
    <w:rsid w:val="00197C1F"/>
    <w:rsid w:val="001B28B0"/>
    <w:rsid w:val="001C51D3"/>
    <w:rsid w:val="001E41FE"/>
    <w:rsid w:val="00206BC8"/>
    <w:rsid w:val="0022130D"/>
    <w:rsid w:val="00233CCE"/>
    <w:rsid w:val="00281AE0"/>
    <w:rsid w:val="002D1308"/>
    <w:rsid w:val="002F381F"/>
    <w:rsid w:val="002F727D"/>
    <w:rsid w:val="0035588C"/>
    <w:rsid w:val="003637BC"/>
    <w:rsid w:val="00383FCC"/>
    <w:rsid w:val="0038409B"/>
    <w:rsid w:val="00384DB6"/>
    <w:rsid w:val="00397C85"/>
    <w:rsid w:val="003A0A17"/>
    <w:rsid w:val="003A300B"/>
    <w:rsid w:val="003B68AD"/>
    <w:rsid w:val="003B6D3C"/>
    <w:rsid w:val="003C50F7"/>
    <w:rsid w:val="004053A3"/>
    <w:rsid w:val="00431FC4"/>
    <w:rsid w:val="0043436E"/>
    <w:rsid w:val="00454261"/>
    <w:rsid w:val="00457CE0"/>
    <w:rsid w:val="00467610"/>
    <w:rsid w:val="004A4FDA"/>
    <w:rsid w:val="004A7408"/>
    <w:rsid w:val="004B033B"/>
    <w:rsid w:val="004B5150"/>
    <w:rsid w:val="004F64AA"/>
    <w:rsid w:val="005224AC"/>
    <w:rsid w:val="00532083"/>
    <w:rsid w:val="005533F1"/>
    <w:rsid w:val="005A4ED7"/>
    <w:rsid w:val="005B06CD"/>
    <w:rsid w:val="005E4E77"/>
    <w:rsid w:val="005F6FE0"/>
    <w:rsid w:val="00610602"/>
    <w:rsid w:val="00613272"/>
    <w:rsid w:val="00624A03"/>
    <w:rsid w:val="00625541"/>
    <w:rsid w:val="00665116"/>
    <w:rsid w:val="0066549C"/>
    <w:rsid w:val="00666B50"/>
    <w:rsid w:val="00676924"/>
    <w:rsid w:val="006B5526"/>
    <w:rsid w:val="006B5F28"/>
    <w:rsid w:val="006D137A"/>
    <w:rsid w:val="006F7B64"/>
    <w:rsid w:val="00712D7E"/>
    <w:rsid w:val="00737136"/>
    <w:rsid w:val="00750B6F"/>
    <w:rsid w:val="00783F66"/>
    <w:rsid w:val="00784F62"/>
    <w:rsid w:val="007A48CF"/>
    <w:rsid w:val="007B742F"/>
    <w:rsid w:val="00830513"/>
    <w:rsid w:val="0084549D"/>
    <w:rsid w:val="008574A4"/>
    <w:rsid w:val="00867E67"/>
    <w:rsid w:val="008A03B8"/>
    <w:rsid w:val="008C5D95"/>
    <w:rsid w:val="009424DF"/>
    <w:rsid w:val="00966DE6"/>
    <w:rsid w:val="009723F9"/>
    <w:rsid w:val="00992DA0"/>
    <w:rsid w:val="009A2700"/>
    <w:rsid w:val="009B5405"/>
    <w:rsid w:val="009C059E"/>
    <w:rsid w:val="009E64CA"/>
    <w:rsid w:val="00A0310A"/>
    <w:rsid w:val="00A22B20"/>
    <w:rsid w:val="00A25099"/>
    <w:rsid w:val="00A803C4"/>
    <w:rsid w:val="00A83B53"/>
    <w:rsid w:val="00A85399"/>
    <w:rsid w:val="00AA63BC"/>
    <w:rsid w:val="00B00F0E"/>
    <w:rsid w:val="00B42E60"/>
    <w:rsid w:val="00B4300B"/>
    <w:rsid w:val="00B549B0"/>
    <w:rsid w:val="00B55818"/>
    <w:rsid w:val="00BC2578"/>
    <w:rsid w:val="00BD7FDC"/>
    <w:rsid w:val="00BE0028"/>
    <w:rsid w:val="00BE6AE2"/>
    <w:rsid w:val="00C56B98"/>
    <w:rsid w:val="00C60FA8"/>
    <w:rsid w:val="00C63ADF"/>
    <w:rsid w:val="00CB59A6"/>
    <w:rsid w:val="00CD322A"/>
    <w:rsid w:val="00CE0AA1"/>
    <w:rsid w:val="00D45019"/>
    <w:rsid w:val="00D5070A"/>
    <w:rsid w:val="00D564DF"/>
    <w:rsid w:val="00D849D4"/>
    <w:rsid w:val="00D92B9A"/>
    <w:rsid w:val="00D94648"/>
    <w:rsid w:val="00DA77B4"/>
    <w:rsid w:val="00DC1BCE"/>
    <w:rsid w:val="00DD27C8"/>
    <w:rsid w:val="00DD5938"/>
    <w:rsid w:val="00DE4A8A"/>
    <w:rsid w:val="00DF3067"/>
    <w:rsid w:val="00E072D2"/>
    <w:rsid w:val="00E54693"/>
    <w:rsid w:val="00E56717"/>
    <w:rsid w:val="00E638FC"/>
    <w:rsid w:val="00E948D2"/>
    <w:rsid w:val="00EA09F3"/>
    <w:rsid w:val="00EC59B9"/>
    <w:rsid w:val="00ED5BD1"/>
    <w:rsid w:val="00F3396D"/>
    <w:rsid w:val="00F86461"/>
    <w:rsid w:val="00FA6E49"/>
    <w:rsid w:val="00FB4AF4"/>
    <w:rsid w:val="00FC3053"/>
    <w:rsid w:val="00FD25F4"/>
    <w:rsid w:val="00FE2C3A"/>
    <w:rsid w:val="0215276A"/>
    <w:rsid w:val="023C0EA3"/>
    <w:rsid w:val="02B8174A"/>
    <w:rsid w:val="03919E5C"/>
    <w:rsid w:val="0399A211"/>
    <w:rsid w:val="03F5A2D4"/>
    <w:rsid w:val="040B8404"/>
    <w:rsid w:val="053F708E"/>
    <w:rsid w:val="06096DD2"/>
    <w:rsid w:val="06ADE1E2"/>
    <w:rsid w:val="06D928EB"/>
    <w:rsid w:val="0787C21D"/>
    <w:rsid w:val="07ABB20E"/>
    <w:rsid w:val="07E357FA"/>
    <w:rsid w:val="08AF73FD"/>
    <w:rsid w:val="08FBD136"/>
    <w:rsid w:val="0929EAEA"/>
    <w:rsid w:val="09587853"/>
    <w:rsid w:val="09DDC9B6"/>
    <w:rsid w:val="0AC7E3EA"/>
    <w:rsid w:val="0B35E5E7"/>
    <w:rsid w:val="0C298D6D"/>
    <w:rsid w:val="0C4BE138"/>
    <w:rsid w:val="0CCEF83A"/>
    <w:rsid w:val="0CF39602"/>
    <w:rsid w:val="0D475B44"/>
    <w:rsid w:val="0D8FC4A2"/>
    <w:rsid w:val="0D9C0F9E"/>
    <w:rsid w:val="0ECF45DA"/>
    <w:rsid w:val="0EEB3FF5"/>
    <w:rsid w:val="0F0AB114"/>
    <w:rsid w:val="0F132864"/>
    <w:rsid w:val="0F3C9AC4"/>
    <w:rsid w:val="0FAA250A"/>
    <w:rsid w:val="1019F431"/>
    <w:rsid w:val="105F79D8"/>
    <w:rsid w:val="10AEE4A1"/>
    <w:rsid w:val="10D83777"/>
    <w:rsid w:val="11822659"/>
    <w:rsid w:val="1188C265"/>
    <w:rsid w:val="12383E16"/>
    <w:rsid w:val="12446F50"/>
    <w:rsid w:val="140C5BCC"/>
    <w:rsid w:val="144EDF50"/>
    <w:rsid w:val="14885E2F"/>
    <w:rsid w:val="15DFD3CB"/>
    <w:rsid w:val="16075412"/>
    <w:rsid w:val="16417EF9"/>
    <w:rsid w:val="16BB34FC"/>
    <w:rsid w:val="16C2FB30"/>
    <w:rsid w:val="17694D2B"/>
    <w:rsid w:val="179508F4"/>
    <w:rsid w:val="18968F13"/>
    <w:rsid w:val="18DCF928"/>
    <w:rsid w:val="1977231D"/>
    <w:rsid w:val="1A3C9EB7"/>
    <w:rsid w:val="1A9A3B0B"/>
    <w:rsid w:val="1BAD6557"/>
    <w:rsid w:val="1C35A392"/>
    <w:rsid w:val="1C4C3DA5"/>
    <w:rsid w:val="1D9E4507"/>
    <w:rsid w:val="1E394123"/>
    <w:rsid w:val="1E475B1D"/>
    <w:rsid w:val="1E74E675"/>
    <w:rsid w:val="1F2080D7"/>
    <w:rsid w:val="2017108F"/>
    <w:rsid w:val="205280CC"/>
    <w:rsid w:val="2095D6D2"/>
    <w:rsid w:val="20AEF924"/>
    <w:rsid w:val="20F67465"/>
    <w:rsid w:val="213CAAD1"/>
    <w:rsid w:val="21C11911"/>
    <w:rsid w:val="22356447"/>
    <w:rsid w:val="238A2B76"/>
    <w:rsid w:val="247E1D8D"/>
    <w:rsid w:val="2500EED0"/>
    <w:rsid w:val="25053121"/>
    <w:rsid w:val="2585A32E"/>
    <w:rsid w:val="25D527DC"/>
    <w:rsid w:val="25E38377"/>
    <w:rsid w:val="2617021F"/>
    <w:rsid w:val="262C54DF"/>
    <w:rsid w:val="26697703"/>
    <w:rsid w:val="26D41AA5"/>
    <w:rsid w:val="27EA06AA"/>
    <w:rsid w:val="282364F5"/>
    <w:rsid w:val="28953B6B"/>
    <w:rsid w:val="28BEC803"/>
    <w:rsid w:val="28E45449"/>
    <w:rsid w:val="29C762B1"/>
    <w:rsid w:val="29EC718D"/>
    <w:rsid w:val="2A306B94"/>
    <w:rsid w:val="2B2945A0"/>
    <w:rsid w:val="2B3E4633"/>
    <w:rsid w:val="2B57643A"/>
    <w:rsid w:val="2BEFA14E"/>
    <w:rsid w:val="2C18D819"/>
    <w:rsid w:val="2C1BE1F6"/>
    <w:rsid w:val="2C599DE8"/>
    <w:rsid w:val="2DE0AF6A"/>
    <w:rsid w:val="2E562651"/>
    <w:rsid w:val="2E5F65D7"/>
    <w:rsid w:val="30B47DE8"/>
    <w:rsid w:val="30F681A1"/>
    <w:rsid w:val="31D3F39D"/>
    <w:rsid w:val="31F6F9A2"/>
    <w:rsid w:val="3218F76F"/>
    <w:rsid w:val="32388C57"/>
    <w:rsid w:val="3269AF89"/>
    <w:rsid w:val="327D95C1"/>
    <w:rsid w:val="32E07671"/>
    <w:rsid w:val="3376898F"/>
    <w:rsid w:val="355317A6"/>
    <w:rsid w:val="35EF6574"/>
    <w:rsid w:val="3666894B"/>
    <w:rsid w:val="36C123C8"/>
    <w:rsid w:val="37FC11BE"/>
    <w:rsid w:val="380D8FF1"/>
    <w:rsid w:val="38DF27E7"/>
    <w:rsid w:val="38FEBDEB"/>
    <w:rsid w:val="39D1F679"/>
    <w:rsid w:val="3A2C6B95"/>
    <w:rsid w:val="3B37E6B2"/>
    <w:rsid w:val="3BAB7E7B"/>
    <w:rsid w:val="3BE650AB"/>
    <w:rsid w:val="3C8CEDEB"/>
    <w:rsid w:val="3CE0B02F"/>
    <w:rsid w:val="3D1E6529"/>
    <w:rsid w:val="3D2771CC"/>
    <w:rsid w:val="3D277CB9"/>
    <w:rsid w:val="3D795D15"/>
    <w:rsid w:val="3DBB944B"/>
    <w:rsid w:val="3DE25D53"/>
    <w:rsid w:val="3E2BE80D"/>
    <w:rsid w:val="3E6C2A64"/>
    <w:rsid w:val="3E9DF160"/>
    <w:rsid w:val="3F2C2B07"/>
    <w:rsid w:val="3FEC1D8F"/>
    <w:rsid w:val="403EC4E3"/>
    <w:rsid w:val="40632837"/>
    <w:rsid w:val="40E1D4FA"/>
    <w:rsid w:val="42A7435E"/>
    <w:rsid w:val="432B406D"/>
    <w:rsid w:val="439E1563"/>
    <w:rsid w:val="446568AC"/>
    <w:rsid w:val="4507F8ED"/>
    <w:rsid w:val="452EDC06"/>
    <w:rsid w:val="4546979B"/>
    <w:rsid w:val="45CB7922"/>
    <w:rsid w:val="472B149F"/>
    <w:rsid w:val="4787D78F"/>
    <w:rsid w:val="485D0FBE"/>
    <w:rsid w:val="488B9CE7"/>
    <w:rsid w:val="489786A6"/>
    <w:rsid w:val="48BAF538"/>
    <w:rsid w:val="48C9A016"/>
    <w:rsid w:val="48E7C788"/>
    <w:rsid w:val="49136FD9"/>
    <w:rsid w:val="49A4DAB8"/>
    <w:rsid w:val="4A1F8E7C"/>
    <w:rsid w:val="4A996D21"/>
    <w:rsid w:val="4AF45E0B"/>
    <w:rsid w:val="4B54ADA2"/>
    <w:rsid w:val="4BA023ED"/>
    <w:rsid w:val="4BF65E65"/>
    <w:rsid w:val="4C955C62"/>
    <w:rsid w:val="4CA2C4DF"/>
    <w:rsid w:val="4D86C1D1"/>
    <w:rsid w:val="4D89E46D"/>
    <w:rsid w:val="4E70B271"/>
    <w:rsid w:val="4FD4260E"/>
    <w:rsid w:val="51701BDA"/>
    <w:rsid w:val="51703810"/>
    <w:rsid w:val="51D5EE7E"/>
    <w:rsid w:val="51F42071"/>
    <w:rsid w:val="5224A8EA"/>
    <w:rsid w:val="5239CA71"/>
    <w:rsid w:val="52638E1D"/>
    <w:rsid w:val="52D72613"/>
    <w:rsid w:val="535F99C5"/>
    <w:rsid w:val="53942B01"/>
    <w:rsid w:val="54506736"/>
    <w:rsid w:val="55939D20"/>
    <w:rsid w:val="55AE90D5"/>
    <w:rsid w:val="55AED5DE"/>
    <w:rsid w:val="5619BFC5"/>
    <w:rsid w:val="56EF17CA"/>
    <w:rsid w:val="57AF1D17"/>
    <w:rsid w:val="581F1058"/>
    <w:rsid w:val="587A89AA"/>
    <w:rsid w:val="5894C9BD"/>
    <w:rsid w:val="591E751A"/>
    <w:rsid w:val="5AB19C12"/>
    <w:rsid w:val="5AD30B09"/>
    <w:rsid w:val="5B2D6F14"/>
    <w:rsid w:val="5B3787A9"/>
    <w:rsid w:val="5B4A721E"/>
    <w:rsid w:val="5B973FBB"/>
    <w:rsid w:val="5B9EC5EE"/>
    <w:rsid w:val="5C1A8A36"/>
    <w:rsid w:val="5C6CBCF5"/>
    <w:rsid w:val="5CC7301C"/>
    <w:rsid w:val="5D1C29D3"/>
    <w:rsid w:val="5D4B8DCB"/>
    <w:rsid w:val="5D557A53"/>
    <w:rsid w:val="5ED87E35"/>
    <w:rsid w:val="5FB93E3E"/>
    <w:rsid w:val="60699235"/>
    <w:rsid w:val="60C42FC7"/>
    <w:rsid w:val="60D1363B"/>
    <w:rsid w:val="6134D3F3"/>
    <w:rsid w:val="618EF560"/>
    <w:rsid w:val="61D6C77C"/>
    <w:rsid w:val="6252589E"/>
    <w:rsid w:val="6270805A"/>
    <w:rsid w:val="62E8022F"/>
    <w:rsid w:val="62F52837"/>
    <w:rsid w:val="63C3A8C6"/>
    <w:rsid w:val="646B7C6A"/>
    <w:rsid w:val="6504E102"/>
    <w:rsid w:val="6553F6CC"/>
    <w:rsid w:val="65DD6E54"/>
    <w:rsid w:val="65DE6E4D"/>
    <w:rsid w:val="663C9807"/>
    <w:rsid w:val="66C15A8A"/>
    <w:rsid w:val="67137761"/>
    <w:rsid w:val="67424ED5"/>
    <w:rsid w:val="682D8AC8"/>
    <w:rsid w:val="68E3CF5C"/>
    <w:rsid w:val="68F86A51"/>
    <w:rsid w:val="6A381053"/>
    <w:rsid w:val="6B352109"/>
    <w:rsid w:val="6B61A70D"/>
    <w:rsid w:val="6C24A75D"/>
    <w:rsid w:val="6D21DC00"/>
    <w:rsid w:val="6E4C4835"/>
    <w:rsid w:val="71317FA6"/>
    <w:rsid w:val="71EDDBF5"/>
    <w:rsid w:val="7285AC22"/>
    <w:rsid w:val="729E289B"/>
    <w:rsid w:val="72F8831A"/>
    <w:rsid w:val="735BED5F"/>
    <w:rsid w:val="735EDC9A"/>
    <w:rsid w:val="73ED33E7"/>
    <w:rsid w:val="740319EA"/>
    <w:rsid w:val="748CC347"/>
    <w:rsid w:val="74A03907"/>
    <w:rsid w:val="74B8F4C4"/>
    <w:rsid w:val="74DB59E7"/>
    <w:rsid w:val="74DD3567"/>
    <w:rsid w:val="74F99756"/>
    <w:rsid w:val="752573AA"/>
    <w:rsid w:val="75354618"/>
    <w:rsid w:val="7559DF24"/>
    <w:rsid w:val="7571109D"/>
    <w:rsid w:val="75CABCEB"/>
    <w:rsid w:val="75DCFF18"/>
    <w:rsid w:val="768D6B20"/>
    <w:rsid w:val="7719FA7D"/>
    <w:rsid w:val="779CB369"/>
    <w:rsid w:val="779E30EE"/>
    <w:rsid w:val="78EF435C"/>
    <w:rsid w:val="79B9B8EB"/>
    <w:rsid w:val="7A499C65"/>
    <w:rsid w:val="7A5BBB58"/>
    <w:rsid w:val="7AA39BE5"/>
    <w:rsid w:val="7B1D53C8"/>
    <w:rsid w:val="7BB4C2C0"/>
    <w:rsid w:val="7C069265"/>
    <w:rsid w:val="7C99AF45"/>
    <w:rsid w:val="7D6C8315"/>
    <w:rsid w:val="7DB83A86"/>
    <w:rsid w:val="7E618C43"/>
    <w:rsid w:val="7EF2764A"/>
    <w:rsid w:val="7F598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D6534"/>
  <w15:docId w15:val="{2712FD84-3C54-4765-B18F-4FE91802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7B64"/>
    <w:pPr>
      <w:spacing w:after="0" w:line="240" w:lineRule="auto"/>
    </w:pPr>
    <w:rPr>
      <w:rFonts w:ascii="Times New Roman" w:eastAsiaTheme="minorEastAsia" w:hAnsi="Times New Roman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F306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A6E49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A6E4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05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051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0513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05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0513"/>
    <w:rPr>
      <w:rFonts w:ascii="Times New Roman" w:eastAsiaTheme="minorEastAsia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05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0513"/>
    <w:rPr>
      <w:rFonts w:ascii="Segoe UI" w:eastAsiaTheme="minorEastAsia" w:hAnsi="Segoe UI" w:cs="Segoe UI"/>
      <w:sz w:val="18"/>
      <w:szCs w:val="18"/>
      <w:lang w:eastAsia="pl-PL"/>
    </w:rPr>
  </w:style>
  <w:style w:type="paragraph" w:customStyle="1" w:styleId="Default">
    <w:name w:val="Default"/>
    <w:rsid w:val="00830513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92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9ed3eb66a716429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1bacec72caf44428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B0B94E-34B6-4748-BB3B-48DB916F7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C7EAA1-06F0-4E62-9F18-BD6ABA9A43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2921AA-3E92-4301-A953-07DB05AE0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A5CC50-79FF-4696-8A7C-7AED28A45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afał Smereka</cp:lastModifiedBy>
  <cp:revision>3</cp:revision>
  <cp:lastPrinted>2020-09-25T15:33:00Z</cp:lastPrinted>
  <dcterms:created xsi:type="dcterms:W3CDTF">2020-09-30T10:25:00Z</dcterms:created>
  <dcterms:modified xsi:type="dcterms:W3CDTF">2020-10-21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